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6B382" w14:textId="77777777" w:rsidR="00963977" w:rsidRPr="00963977" w:rsidRDefault="00963977" w:rsidP="00963977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63977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63977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963977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63977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63977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A816941" w14:textId="77777777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31C2E">
          <w:rPr>
            <w:rStyle w:val="Hyperlink"/>
            <w:lang w:val="bg-BG"/>
          </w:rPr>
          <w:t>"</w:t>
        </w:r>
        <w:r w:rsidRPr="00963977">
          <w:rPr>
            <w:rStyle w:val="Hyperlink"/>
            <w:lang w:val="bg-BG"/>
          </w:rPr>
          <w:t>Основи на програмирането</w:t>
        </w:r>
        <w:r w:rsidRPr="00E31C2E">
          <w:rPr>
            <w:rStyle w:val="Hyperlink"/>
            <w:lang w:val="bg-BG"/>
          </w:rPr>
          <w:t xml:space="preserve">" @ </w:t>
        </w:r>
        <w:r w:rsidRPr="00963977">
          <w:rPr>
            <w:rStyle w:val="Hyperlink"/>
            <w:noProof/>
            <w:lang w:val="bg-BG"/>
          </w:rPr>
          <w:t>СофтУни</w:t>
        </w:r>
      </w:hyperlink>
      <w:r w:rsidRPr="00E31C2E">
        <w:rPr>
          <w:lang w:val="bg-BG"/>
        </w:rPr>
        <w:t>.</w:t>
      </w:r>
    </w:p>
    <w:p w14:paraId="11AFB32A" w14:textId="77777777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Тествайте решенията си в </w:t>
      </w:r>
      <w:r w:rsidRPr="00963977">
        <w:t>Judge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системата</w:t>
      </w:r>
      <w:r w:rsidRPr="00E31C2E">
        <w:rPr>
          <w:lang w:val="bg-BG"/>
        </w:rPr>
        <w:t xml:space="preserve">: </w:t>
      </w:r>
      <w:hyperlink r:id="rId9" w:history="1">
        <w:r w:rsidR="0092426B">
          <w:rPr>
            <w:rStyle w:val="Hyperlink"/>
          </w:rPr>
          <w:t>https://judge.softuni.bg/Contests/2394</w:t>
        </w:r>
      </w:hyperlink>
    </w:p>
    <w:p w14:paraId="1C790FDA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 xml:space="preserve">Числа до </w:t>
      </w:r>
      <w:r w:rsidRPr="00963977">
        <w:t xml:space="preserve">1000, </w:t>
      </w:r>
      <w:r w:rsidRPr="00963977">
        <w:rPr>
          <w:lang w:val="bg-BG"/>
        </w:rPr>
        <w:t xml:space="preserve">завършващи на </w:t>
      </w:r>
      <w:r w:rsidRPr="00963977">
        <w:t>7</w:t>
      </w:r>
    </w:p>
    <w:p w14:paraId="6B61DD82" w14:textId="471A2B1A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 w:rsidR="001B49AD"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63977" w:rsidRPr="00963977" w14:paraId="44C233FF" w14:textId="77777777" w:rsidTr="00030F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47BB0BA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3783A5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963977" w:rsidRPr="00963977" w14:paraId="68E5CD8E" w14:textId="77777777" w:rsidTr="00030FD0">
        <w:tc>
          <w:tcPr>
            <w:tcW w:w="1017" w:type="dxa"/>
            <w:vAlign w:val="center"/>
          </w:tcPr>
          <w:p w14:paraId="69519C6B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(</w:t>
            </w:r>
            <w:r w:rsidRPr="00963977">
              <w:rPr>
                <w:rFonts w:ascii="Consolas" w:hAnsi="Consolas"/>
                <w:noProof/>
                <w:lang w:val="bg-BG"/>
              </w:rPr>
              <w:t>няма</w:t>
            </w:r>
            <w:r w:rsidRPr="0096397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AEAAC74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7</w:t>
            </w:r>
          </w:p>
          <w:p w14:paraId="17E6DA73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17</w:t>
            </w:r>
          </w:p>
          <w:p w14:paraId="0E572E72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27</w:t>
            </w:r>
          </w:p>
          <w:p w14:paraId="419D7586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…</w:t>
            </w:r>
          </w:p>
          <w:p w14:paraId="50B272AA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997</w:t>
            </w:r>
          </w:p>
        </w:tc>
      </w:tr>
    </w:tbl>
    <w:p w14:paraId="530BACB5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01ED79B8" w14:textId="77777777" w:rsidR="00963977" w:rsidRPr="00963977" w:rsidRDefault="00963977" w:rsidP="00963977">
      <w:pPr>
        <w:pStyle w:val="ListParagraph"/>
        <w:numPr>
          <w:ilvl w:val="0"/>
          <w:numId w:val="7"/>
        </w:numPr>
        <w:rPr>
          <w:lang w:val="bg-BG"/>
        </w:rPr>
      </w:pPr>
      <w:r w:rsidRPr="00963977">
        <w:rPr>
          <w:lang w:val="bg-BG"/>
        </w:rPr>
        <w:t xml:space="preserve">Направете </w:t>
      </w:r>
      <w:r w:rsidRPr="00963977">
        <w:rPr>
          <w:b/>
        </w:rPr>
        <w:t>for</w:t>
      </w:r>
      <w:r w:rsidRPr="00E31C2E">
        <w:rPr>
          <w:b/>
          <w:lang w:val="bg-BG"/>
        </w:rPr>
        <w:t xml:space="preserve"> </w:t>
      </w:r>
      <w:r w:rsidRPr="00963977">
        <w:rPr>
          <w:b/>
          <w:lang w:val="bg-BG"/>
        </w:rPr>
        <w:t>цикъл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за да изпълните </w:t>
      </w:r>
      <w:r w:rsidRPr="00963977">
        <w:rPr>
          <w:b/>
          <w:lang w:val="bg-BG"/>
        </w:rPr>
        <w:t>многократно принтирането н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ако то </w:t>
      </w:r>
      <w:r w:rsidRPr="00963977">
        <w:rPr>
          <w:b/>
          <w:lang w:val="bg-BG"/>
        </w:rPr>
        <w:t xml:space="preserve">завършва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Началната стъпк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 която може </w:t>
      </w:r>
      <w:r w:rsidRPr="00963977">
        <w:rPr>
          <w:b/>
          <w:lang w:val="bg-BG"/>
        </w:rPr>
        <w:t xml:space="preserve">да тръгнете е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 xml:space="preserve">а крайната </w:t>
      </w:r>
      <w:r w:rsidRPr="00E31C2E">
        <w:rPr>
          <w:b/>
          <w:lang w:val="bg-BG"/>
        </w:rPr>
        <w:t>997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т</w:t>
      </w:r>
      <w:r w:rsidRPr="00E31C2E">
        <w:rPr>
          <w:lang w:val="bg-BG"/>
        </w:rPr>
        <w:t>.</w:t>
      </w:r>
      <w:r w:rsidRPr="00963977">
        <w:rPr>
          <w:lang w:val="bg-BG"/>
        </w:rPr>
        <w:t>е</w:t>
      </w:r>
      <w:r w:rsidRPr="00E31C2E">
        <w:rPr>
          <w:lang w:val="bg-BG"/>
        </w:rPr>
        <w:t xml:space="preserve">. </w:t>
      </w:r>
      <w:r w:rsidRPr="00963977">
        <w:rPr>
          <w:b/>
          <w:lang w:val="bg-BG"/>
        </w:rPr>
        <w:t xml:space="preserve">първото число от поредицата ви е </w:t>
      </w:r>
      <w:r w:rsidRPr="00E31C2E">
        <w:rPr>
          <w:b/>
          <w:lang w:val="bg-BG"/>
        </w:rPr>
        <w:t xml:space="preserve">7, </w:t>
      </w:r>
      <w:r w:rsidRPr="00963977">
        <w:rPr>
          <w:b/>
          <w:lang w:val="bg-BG"/>
        </w:rPr>
        <w:t xml:space="preserve">а последното </w:t>
      </w:r>
      <w:r w:rsidRPr="00E31C2E">
        <w:rPr>
          <w:b/>
          <w:lang w:val="bg-BG"/>
        </w:rPr>
        <w:t>997</w:t>
      </w:r>
      <w:r w:rsidRPr="00E31C2E">
        <w:rPr>
          <w:lang w:val="bg-BG"/>
        </w:rPr>
        <w:t xml:space="preserve">. </w:t>
      </w:r>
    </w:p>
    <w:p w14:paraId="0E6332C8" w14:textId="77777777" w:rsidR="00963977" w:rsidRPr="00963977" w:rsidRDefault="00963977" w:rsidP="00963977">
      <w:pPr>
        <w:pStyle w:val="ListParagraph"/>
        <w:jc w:val="both"/>
        <w:rPr>
          <w:lang w:val="bg-BG"/>
        </w:rPr>
      </w:pPr>
      <w:r w:rsidRPr="00963977">
        <w:rPr>
          <w:noProof/>
        </w:rPr>
        <w:drawing>
          <wp:inline distT="0" distB="0" distL="0" distR="0" wp14:anchorId="2D20FD4A" wp14:editId="65A1C4F7">
            <wp:extent cx="3810635" cy="948462"/>
            <wp:effectExtent l="19050" t="19050" r="18415" b="234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7436" cy="952644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0E9FD936" w14:textId="77777777" w:rsidR="00963977" w:rsidRPr="00963977" w:rsidRDefault="00963977" w:rsidP="00963977">
      <w:pPr>
        <w:pStyle w:val="ListParagraph"/>
        <w:numPr>
          <w:ilvl w:val="0"/>
          <w:numId w:val="7"/>
        </w:numPr>
        <w:rPr>
          <w:lang w:val="bg-BG"/>
        </w:rPr>
      </w:pPr>
      <w:r w:rsidRPr="00963977">
        <w:rPr>
          <w:lang w:val="bg-BG"/>
        </w:rPr>
        <w:t>За да принтирате числ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 xml:space="preserve">завършващи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трябва да направите </w:t>
      </w:r>
      <w:r w:rsidRPr="00963977">
        <w:rPr>
          <w:b/>
          <w:lang w:val="bg-BG"/>
        </w:rPr>
        <w:t>проверка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 xml:space="preserve">дали текущото число завършва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За целта използвайте </w:t>
      </w:r>
      <w:r w:rsidRPr="00963977">
        <w:rPr>
          <w:b/>
          <w:lang w:val="bg-BG"/>
        </w:rPr>
        <w:t xml:space="preserve">модулно деление на </w:t>
      </w:r>
      <w:r w:rsidRPr="00E31C2E">
        <w:rPr>
          <w:b/>
          <w:lang w:val="bg-BG"/>
        </w:rPr>
        <w:t>1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и принтирайте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ако </w:t>
      </w:r>
      <w:r w:rsidRPr="00963977">
        <w:rPr>
          <w:b/>
          <w:lang w:val="bg-BG"/>
        </w:rPr>
        <w:t xml:space="preserve">резултатът от това деление е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p w14:paraId="255C99BA" w14:textId="77777777" w:rsidR="00963977" w:rsidRPr="00963977" w:rsidRDefault="00963977" w:rsidP="00963977">
      <w:pPr>
        <w:pStyle w:val="ListParagraph"/>
        <w:rPr>
          <w:b/>
          <w:lang w:val="bg-BG"/>
        </w:rPr>
      </w:pPr>
      <w:r w:rsidRPr="00E31C2E">
        <w:rPr>
          <w:b/>
          <w:lang w:val="bg-BG"/>
        </w:rPr>
        <w:t>*</w:t>
      </w:r>
      <w:r w:rsidRPr="00963977">
        <w:rPr>
          <w:b/>
          <w:u w:val="single"/>
          <w:lang w:val="bg-BG"/>
        </w:rPr>
        <w:t>Забележка</w:t>
      </w:r>
      <w:r w:rsidRPr="00E31C2E">
        <w:rPr>
          <w:b/>
          <w:lang w:val="bg-BG"/>
        </w:rPr>
        <w:t xml:space="preserve">: </w:t>
      </w:r>
      <w:r w:rsidRPr="00963977">
        <w:rPr>
          <w:b/>
          <w:lang w:val="bg-BG"/>
        </w:rPr>
        <w:t xml:space="preserve">С модулно деление на </w:t>
      </w:r>
      <w:r w:rsidRPr="00E31C2E">
        <w:rPr>
          <w:b/>
          <w:lang w:val="bg-BG"/>
        </w:rPr>
        <w:t xml:space="preserve">10 </w:t>
      </w:r>
      <w:r w:rsidRPr="00963977">
        <w:rPr>
          <w:b/>
          <w:lang w:val="bg-BG"/>
        </w:rPr>
        <w:t>може да намерите последната цифра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>на което и да е цяло число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>независимо каква е дължината му</w:t>
      </w:r>
      <w:r w:rsidRPr="00E31C2E">
        <w:rPr>
          <w:b/>
          <w:lang w:val="bg-BG"/>
        </w:rPr>
        <w:t>.</w:t>
      </w:r>
    </w:p>
    <w:p w14:paraId="6C823562" w14:textId="77777777" w:rsidR="00963977" w:rsidRPr="00963977" w:rsidRDefault="00963977" w:rsidP="00963977">
      <w:pPr>
        <w:tabs>
          <w:tab w:val="left" w:pos="1080"/>
        </w:tabs>
        <w:jc w:val="both"/>
        <w:rPr>
          <w:lang w:val="bg-BG"/>
        </w:rPr>
      </w:pPr>
      <w:r w:rsidRPr="00963977">
        <w:rPr>
          <w:lang w:val="bg-BG"/>
        </w:rPr>
        <w:t xml:space="preserve">               </w:t>
      </w:r>
      <w:r w:rsidRPr="00963977">
        <w:rPr>
          <w:noProof/>
        </w:rPr>
        <w:drawing>
          <wp:inline distT="0" distB="0" distL="0" distR="0" wp14:anchorId="0A0E23B5" wp14:editId="5B7C806A">
            <wp:extent cx="3596640" cy="1519819"/>
            <wp:effectExtent l="19050" t="19050" r="2286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290" cy="152136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A46CF03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 xml:space="preserve">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равен на сумата на останалите</w:t>
      </w:r>
    </w:p>
    <w:p w14:paraId="637A2561" w14:textId="77777777" w:rsidR="001B49AD" w:rsidRDefault="00963977" w:rsidP="00963977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33DA4F9F" w14:textId="4E30A160" w:rsidR="001B49AD" w:rsidRDefault="00963977" w:rsidP="001B49AD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 w:rsidR="001B49AD"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69807AD5" w14:textId="05A2241A" w:rsidR="00963977" w:rsidRPr="001B49AD" w:rsidRDefault="001B49AD" w:rsidP="001B49AD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="00963977" w:rsidRPr="001B49AD">
        <w:rPr>
          <w:lang w:val="bg-BG"/>
        </w:rPr>
        <w:t xml:space="preserve"> печата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No</w:t>
      </w:r>
      <w:r w:rsidR="00963977"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Diff</w:t>
      </w:r>
      <w:r w:rsidR="00963977" w:rsidRPr="001B49AD">
        <w:rPr>
          <w:rStyle w:val="CodeChar"/>
          <w:lang w:val="bg-BG"/>
        </w:rPr>
        <w:t xml:space="preserve"> = </w:t>
      </w:r>
      <w:r w:rsidR="00963977" w:rsidRPr="001B49AD">
        <w:rPr>
          <w:noProof/>
          <w:lang w:val="bg-BG"/>
        </w:rPr>
        <w:t xml:space="preserve">" </w:t>
      </w:r>
      <w:r w:rsidR="00963977" w:rsidRPr="001B49AD">
        <w:rPr>
          <w:lang w:val="bg-BG"/>
        </w:rPr>
        <w:t xml:space="preserve">+ </w:t>
      </w:r>
      <w:r w:rsidR="00963977" w:rsidRPr="001B49AD">
        <w:rPr>
          <w:b/>
          <w:lang w:val="bg-BG"/>
        </w:rPr>
        <w:t>разликата между най-големия елемент и сумата на останалите</w:t>
      </w:r>
      <w:r w:rsidR="00963977" w:rsidRPr="001B49AD">
        <w:rPr>
          <w:lang w:val="bg-BG"/>
        </w:rPr>
        <w:t xml:space="preserve"> </w:t>
      </w:r>
      <w:r w:rsidR="00963977" w:rsidRPr="001B49AD">
        <w:rPr>
          <w:noProof/>
          <w:lang w:val="bg-BG"/>
        </w:rPr>
        <w:t>(</w:t>
      </w:r>
      <w:r w:rsidR="00963977" w:rsidRPr="001B49AD">
        <w:rPr>
          <w:lang w:val="bg-BG"/>
        </w:rPr>
        <w:t>по абсолютна стойност)</w:t>
      </w:r>
    </w:p>
    <w:p w14:paraId="00F527EE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lastRenderedPageBreak/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63977" w:rsidRPr="00963977" w14:paraId="0F9732EC" w14:textId="77777777" w:rsidTr="00030FD0">
        <w:tc>
          <w:tcPr>
            <w:tcW w:w="1138" w:type="dxa"/>
            <w:shd w:val="clear" w:color="auto" w:fill="D9D9D9" w:themeFill="background1" w:themeFillShade="D9"/>
          </w:tcPr>
          <w:p w14:paraId="5809942D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2865D77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77BC585F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коментари</w:t>
            </w:r>
          </w:p>
        </w:tc>
      </w:tr>
      <w:tr w:rsidR="00963977" w:rsidRPr="00471F37" w14:paraId="40ABF699" w14:textId="77777777" w:rsidTr="00030FD0">
        <w:trPr>
          <w:trHeight w:val="20"/>
        </w:trPr>
        <w:tc>
          <w:tcPr>
            <w:tcW w:w="1138" w:type="dxa"/>
          </w:tcPr>
          <w:p w14:paraId="36893C4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7</w:t>
            </w:r>
          </w:p>
          <w:p w14:paraId="49D9967A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3B6EB2B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20CBF67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BBC26F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0C2F16B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058632A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12</w:t>
            </w:r>
          </w:p>
          <w:p w14:paraId="085327C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929228D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3A1F7CB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64FFB412" w14:textId="70BF98CB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3 + 4 + 1 + </w:t>
            </w:r>
            <w:r w:rsidR="00471F37">
              <w:rPr>
                <w:rFonts w:ascii="Consolas" w:hAnsi="Consolas" w:cs="Consolas"/>
                <w:noProof/>
              </w:rPr>
              <w:t>1</w:t>
            </w:r>
            <w:r w:rsidRPr="00963977">
              <w:rPr>
                <w:rFonts w:ascii="Consolas" w:hAnsi="Consolas" w:cs="Consolas"/>
                <w:noProof/>
              </w:rPr>
              <w:t xml:space="preserve"> + </w:t>
            </w:r>
            <w:r w:rsidR="00471F37">
              <w:rPr>
                <w:rFonts w:ascii="Consolas" w:hAnsi="Consolas" w:cs="Consolas"/>
                <w:noProof/>
              </w:rPr>
              <w:t>2</w:t>
            </w:r>
            <w:r w:rsidRPr="00963977">
              <w:rPr>
                <w:rFonts w:ascii="Consolas" w:hAnsi="Consolas" w:cs="Consolas"/>
                <w:noProof/>
              </w:rPr>
              <w:t xml:space="preserve"> + 1 = 12</w:t>
            </w:r>
          </w:p>
        </w:tc>
      </w:tr>
      <w:tr w:rsidR="00963977" w:rsidRPr="00963977" w14:paraId="2EFA9780" w14:textId="77777777" w:rsidTr="00030FD0">
        <w:trPr>
          <w:trHeight w:val="20"/>
        </w:trPr>
        <w:tc>
          <w:tcPr>
            <w:tcW w:w="1138" w:type="dxa"/>
          </w:tcPr>
          <w:p w14:paraId="2020202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0B7F3AF6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6</w:t>
            </w:r>
          </w:p>
          <w:p w14:paraId="2B05B65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530688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7D266C0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460B9E8A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46CDE4F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63D64AA5" w14:textId="7EDDA47F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1 + 2 + 3 = </w:t>
            </w:r>
            <w:r w:rsidR="00A43BC0">
              <w:rPr>
                <w:rFonts w:ascii="Consolas" w:hAnsi="Consolas" w:cs="Consolas"/>
                <w:noProof/>
              </w:rPr>
              <w:t>6</w:t>
            </w:r>
          </w:p>
        </w:tc>
      </w:tr>
      <w:tr w:rsidR="00963977" w:rsidRPr="00963977" w14:paraId="4AC3883A" w14:textId="77777777" w:rsidTr="00030FD0">
        <w:trPr>
          <w:trHeight w:val="20"/>
        </w:trPr>
        <w:tc>
          <w:tcPr>
            <w:tcW w:w="1138" w:type="dxa"/>
          </w:tcPr>
          <w:p w14:paraId="5E92D12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416DD1B4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2D12C3C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3EC8307" w14:textId="77777777" w:rsidR="00963977" w:rsidRPr="001B49AD" w:rsidRDefault="00963977" w:rsidP="00030FD0">
            <w:pPr>
              <w:spacing w:before="0" w:after="0"/>
              <w:rPr>
                <w:rFonts w:ascii="Consolas" w:hAnsi="Consolas" w:cs="Consolas"/>
                <w:b/>
                <w:bCs/>
                <w:noProof/>
              </w:rPr>
            </w:pPr>
            <w:r w:rsidRPr="001B49AD">
              <w:rPr>
                <w:rFonts w:ascii="Consolas" w:hAnsi="Consolas" w:cs="Consolas"/>
                <w:b/>
                <w:bCs/>
                <w:noProof/>
              </w:rPr>
              <w:t>10</w:t>
            </w:r>
          </w:p>
        </w:tc>
        <w:tc>
          <w:tcPr>
            <w:tcW w:w="1501" w:type="dxa"/>
          </w:tcPr>
          <w:p w14:paraId="636B7B0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2D5CCE4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5C6286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63977" w:rsidRPr="00963977" w14:paraId="1BCB7FD5" w14:textId="77777777" w:rsidTr="00030FD0">
        <w:trPr>
          <w:trHeight w:val="20"/>
        </w:trPr>
        <w:tc>
          <w:tcPr>
            <w:tcW w:w="1138" w:type="dxa"/>
          </w:tcPr>
          <w:p w14:paraId="4A4E054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2E2CE6A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0B98A208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798CC3D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28417B5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7324FAC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6CB5F6D7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63977" w:rsidRPr="00963977" w14:paraId="4731440E" w14:textId="77777777" w:rsidTr="00030FD0">
        <w:trPr>
          <w:trHeight w:val="20"/>
        </w:trPr>
        <w:tc>
          <w:tcPr>
            <w:tcW w:w="1138" w:type="dxa"/>
          </w:tcPr>
          <w:p w14:paraId="68F3CD3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6C15AC9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68A50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5333BBC6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02B76F7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523B646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B884E5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480CA3A1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27EE2976" w14:textId="77777777" w:rsidR="00963977" w:rsidRPr="00963977" w:rsidRDefault="00963977" w:rsidP="00963977">
      <w:pPr>
        <w:pStyle w:val="ListParagraph"/>
        <w:numPr>
          <w:ilvl w:val="0"/>
          <w:numId w:val="8"/>
        </w:numPr>
        <w:rPr>
          <w:lang w:val="bg-BG"/>
        </w:rPr>
      </w:pPr>
      <w:r w:rsidRPr="00963977">
        <w:rPr>
          <w:lang w:val="bg-BG"/>
        </w:rPr>
        <w:t xml:space="preserve">Прочетете входните данни </w:t>
      </w:r>
      <w:r w:rsidRPr="00E31C2E">
        <w:rPr>
          <w:b/>
          <w:noProof/>
          <w:lang w:val="bg-BG"/>
        </w:rPr>
        <w:t>(</w:t>
      </w:r>
      <w:r w:rsidRPr="00963977">
        <w:rPr>
          <w:b/>
        </w:rPr>
        <w:t>n</w:t>
      </w:r>
      <w:r w:rsidRPr="00E31C2E">
        <w:rPr>
          <w:b/>
          <w:lang w:val="bg-BG"/>
        </w:rPr>
        <w:t xml:space="preserve"> – </w:t>
      </w:r>
      <w:r w:rsidRPr="00963977">
        <w:rPr>
          <w:b/>
          <w:lang w:val="bg-BG"/>
        </w:rPr>
        <w:t>броя на числата</w:t>
      </w:r>
      <w:r w:rsidRPr="00E31C2E">
        <w:rPr>
          <w:b/>
          <w:lang w:val="bg-BG"/>
        </w:rPr>
        <w:t>)</w:t>
      </w:r>
      <w:r w:rsidRPr="00E31C2E">
        <w:rPr>
          <w:lang w:val="bg-BG"/>
        </w:rPr>
        <w:t>:</w:t>
      </w:r>
    </w:p>
    <w:p w14:paraId="76B962C3" w14:textId="77777777" w:rsidR="00963977" w:rsidRPr="00963977" w:rsidRDefault="00963977" w:rsidP="00963977">
      <w:pPr>
        <w:pStyle w:val="ListParagraph"/>
        <w:ind w:left="1080"/>
        <w:rPr>
          <w:lang w:val="bg-BG"/>
        </w:rPr>
      </w:pPr>
      <w:r w:rsidRPr="00963977">
        <w:rPr>
          <w:noProof/>
        </w:rPr>
        <w:drawing>
          <wp:inline distT="0" distB="0" distL="0" distR="0" wp14:anchorId="52573C0C" wp14:editId="77A77485">
            <wp:extent cx="4067810" cy="536489"/>
            <wp:effectExtent l="19050" t="19050" r="8890" b="165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22048" cy="543642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10EDD4F" w14:textId="77777777" w:rsidR="00963977" w:rsidRPr="00963977" w:rsidRDefault="00963977" w:rsidP="00963977">
      <w:pPr>
        <w:pStyle w:val="ListParagraph"/>
        <w:numPr>
          <w:ilvl w:val="0"/>
          <w:numId w:val="8"/>
        </w:numPr>
        <w:rPr>
          <w:lang w:val="bg-BG"/>
        </w:rPr>
      </w:pPr>
      <w:r w:rsidRPr="00963977">
        <w:rPr>
          <w:lang w:val="bg-BG"/>
        </w:rPr>
        <w:t xml:space="preserve">Създайте си </w:t>
      </w:r>
      <w:r w:rsidRPr="00963977">
        <w:rPr>
          <w:b/>
          <w:lang w:val="bg-BG"/>
        </w:rPr>
        <w:t>две нови променливи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В едната </w:t>
      </w:r>
      <w:r w:rsidRPr="00963977">
        <w:rPr>
          <w:b/>
          <w:lang w:val="bg-BG"/>
        </w:rPr>
        <w:t>изчислявайте максималното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 другата </w:t>
      </w:r>
      <w:r w:rsidRPr="00963977">
        <w:rPr>
          <w:b/>
          <w:lang w:val="bg-BG"/>
        </w:rPr>
        <w:t>сумата на всички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Задайте </w:t>
      </w:r>
      <w:r w:rsidRPr="00963977">
        <w:rPr>
          <w:b/>
          <w:lang w:val="bg-BG"/>
        </w:rPr>
        <w:t>начални стойности на двете променливи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На променливата за </w:t>
      </w:r>
      <w:r w:rsidRPr="00963977">
        <w:rPr>
          <w:b/>
          <w:lang w:val="bg-BG"/>
        </w:rPr>
        <w:t xml:space="preserve">максимума задайте стойност </w:t>
      </w:r>
      <w:r w:rsidRPr="00963977">
        <w:rPr>
          <w:b/>
        </w:rPr>
        <w:t>Integer</w:t>
      </w:r>
      <w:r w:rsidRPr="00E31C2E">
        <w:rPr>
          <w:b/>
          <w:lang w:val="bg-BG"/>
        </w:rPr>
        <w:t>.</w:t>
      </w:r>
      <w:r w:rsidRPr="00963977">
        <w:rPr>
          <w:b/>
          <w:noProof/>
        </w:rPr>
        <w:t>MIN</w:t>
      </w:r>
      <w:r w:rsidRPr="00E31C2E">
        <w:rPr>
          <w:b/>
          <w:lang w:val="bg-BG"/>
        </w:rPr>
        <w:t>_</w:t>
      </w:r>
      <w:r w:rsidRPr="00963977">
        <w:rPr>
          <w:b/>
          <w:noProof/>
        </w:rPr>
        <w:t>VALUE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а на тази за </w:t>
      </w:r>
      <w:r w:rsidRPr="00963977">
        <w:rPr>
          <w:b/>
          <w:lang w:val="bg-BG"/>
        </w:rPr>
        <w:t xml:space="preserve">сумата задайте стойност </w:t>
      </w:r>
      <w:r w:rsidRPr="00E31C2E">
        <w:rPr>
          <w:b/>
          <w:lang w:val="bg-BG"/>
        </w:rPr>
        <w:t>0</w:t>
      </w:r>
      <w:r w:rsidRPr="00E31C2E">
        <w:rPr>
          <w:lang w:val="bg-BG"/>
        </w:rPr>
        <w:t>.</w:t>
      </w:r>
    </w:p>
    <w:p w14:paraId="724CECF3" w14:textId="77777777" w:rsidR="00963977" w:rsidRPr="00963977" w:rsidRDefault="00963977" w:rsidP="00963977">
      <w:pPr>
        <w:pStyle w:val="ListParagraph"/>
        <w:ind w:left="1080"/>
        <w:rPr>
          <w:lang w:val="bg-BG"/>
        </w:rPr>
      </w:pPr>
      <w:r w:rsidRPr="00963977">
        <w:rPr>
          <w:noProof/>
        </w:rPr>
        <w:drawing>
          <wp:inline distT="0" distB="0" distL="0" distR="0" wp14:anchorId="6E2DFC30" wp14:editId="7530B099">
            <wp:extent cx="3046730" cy="553951"/>
            <wp:effectExtent l="19050" t="19050" r="20320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4745" cy="5572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C2B0A89" w14:textId="77777777" w:rsidR="00963977" w:rsidRPr="00963977" w:rsidRDefault="00963977" w:rsidP="00963977">
      <w:pPr>
        <w:pStyle w:val="ListParagraph"/>
        <w:numPr>
          <w:ilvl w:val="0"/>
          <w:numId w:val="8"/>
        </w:numPr>
        <w:rPr>
          <w:lang w:val="bg-BG"/>
        </w:rPr>
      </w:pPr>
      <w:r w:rsidRPr="00963977">
        <w:rPr>
          <w:lang w:val="bg-BG"/>
        </w:rPr>
        <w:t xml:space="preserve">Направете </w:t>
      </w:r>
      <w:r w:rsidRPr="00963977">
        <w:rPr>
          <w:b/>
        </w:rPr>
        <w:t>for</w:t>
      </w:r>
      <w:r w:rsidRPr="00E31C2E">
        <w:rPr>
          <w:b/>
          <w:lang w:val="bg-BG"/>
        </w:rPr>
        <w:t xml:space="preserve"> </w:t>
      </w:r>
      <w:r w:rsidRPr="00963977">
        <w:rPr>
          <w:b/>
          <w:lang w:val="bg-BG"/>
        </w:rPr>
        <w:t>цикъл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 xml:space="preserve">за да прочетете </w:t>
      </w:r>
      <w:r w:rsidRPr="00963977">
        <w:rPr>
          <w:b/>
        </w:rPr>
        <w:t>n</w:t>
      </w:r>
      <w:r w:rsidRPr="00E31C2E">
        <w:rPr>
          <w:b/>
          <w:lang w:val="bg-BG"/>
        </w:rPr>
        <w:t xml:space="preserve"> </w:t>
      </w:r>
      <w:r w:rsidRPr="00963977">
        <w:rPr>
          <w:b/>
          <w:lang w:val="bg-BG"/>
        </w:rPr>
        <w:t>на брой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При всяко прочитане на число </w:t>
      </w:r>
      <w:r w:rsidRPr="00963977">
        <w:rPr>
          <w:b/>
          <w:lang w:val="bg-BG"/>
        </w:rPr>
        <w:t>го добавяйте към сумата</w:t>
      </w:r>
      <w:r w:rsidRPr="00E31C2E">
        <w:rPr>
          <w:b/>
          <w:lang w:val="bg-BG"/>
        </w:rPr>
        <w:t>.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Направете проверка </w:t>
      </w:r>
      <w:r w:rsidRPr="00963977">
        <w:rPr>
          <w:b/>
          <w:lang w:val="bg-BG"/>
        </w:rPr>
        <w:t>дали въведеното число е 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 от моментния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максимум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Ак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>максимумът става равен на това число</w:t>
      </w:r>
      <w:r w:rsidRPr="00E31C2E">
        <w:rPr>
          <w:lang w:val="bg-BG"/>
        </w:rPr>
        <w:t>.</w:t>
      </w:r>
    </w:p>
    <w:p w14:paraId="6A3FDEBE" w14:textId="77777777" w:rsidR="00963977" w:rsidRPr="00963977" w:rsidRDefault="00963977" w:rsidP="00963977">
      <w:pPr>
        <w:pStyle w:val="ListParagraph"/>
        <w:ind w:left="1080"/>
        <w:rPr>
          <w:lang w:val="bg-BG"/>
        </w:rPr>
      </w:pPr>
      <w:r w:rsidRPr="00963977">
        <w:rPr>
          <w:noProof/>
        </w:rPr>
        <w:lastRenderedPageBreak/>
        <w:drawing>
          <wp:inline distT="0" distB="0" distL="0" distR="0" wp14:anchorId="67F3E4D3" wp14:editId="129E6D9D">
            <wp:extent cx="4201160" cy="1808894"/>
            <wp:effectExtent l="19050" t="19050" r="8890" b="203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2079" cy="181790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F5108F9" w14:textId="77777777" w:rsidR="00963977" w:rsidRPr="00963977" w:rsidRDefault="00963977" w:rsidP="00963977">
      <w:pPr>
        <w:pStyle w:val="ListParagraph"/>
        <w:numPr>
          <w:ilvl w:val="0"/>
          <w:numId w:val="8"/>
        </w:numPr>
        <w:rPr>
          <w:lang w:val="bg-BG"/>
        </w:rPr>
      </w:pPr>
      <w:r w:rsidRPr="00963977">
        <w:rPr>
          <w:lang w:val="bg-BG"/>
        </w:rPr>
        <w:t xml:space="preserve">След като вече имате </w:t>
      </w:r>
      <w:r w:rsidRPr="00963977">
        <w:rPr>
          <w:b/>
          <w:lang w:val="bg-BG"/>
        </w:rPr>
        <w:t>сумата на всички числа и максималнот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о</w:t>
      </w:r>
      <w:r w:rsidRPr="00963977">
        <w:rPr>
          <w:lang w:val="bg-BG"/>
        </w:rPr>
        <w:t xml:space="preserve"> сред тях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мерете </w:t>
      </w:r>
      <w:r w:rsidRPr="00963977">
        <w:rPr>
          <w:b/>
          <w:lang w:val="bg-BG"/>
        </w:rPr>
        <w:t>колко е сборът на числата без максималнот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о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здайте си </w:t>
      </w:r>
      <w:r w:rsidRPr="00963977">
        <w:rPr>
          <w:b/>
          <w:lang w:val="bg-BG"/>
        </w:rPr>
        <w:t>нова променлив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 която да изчислите </w:t>
      </w:r>
      <w:r w:rsidRPr="00963977">
        <w:rPr>
          <w:b/>
          <w:lang w:val="bg-BG"/>
        </w:rPr>
        <w:t>сумата без максималното число</w:t>
      </w:r>
      <w:r w:rsidRPr="00E31C2E">
        <w:rPr>
          <w:lang w:val="bg-BG"/>
        </w:rPr>
        <w:t>.</w:t>
      </w:r>
    </w:p>
    <w:p w14:paraId="52D20C27" w14:textId="77777777" w:rsidR="00963977" w:rsidRPr="00963977" w:rsidRDefault="00963977" w:rsidP="00963977">
      <w:pPr>
        <w:pStyle w:val="ListParagraph"/>
        <w:ind w:left="1080"/>
        <w:rPr>
          <w:lang w:val="bg-BG"/>
        </w:rPr>
      </w:pPr>
      <w:r w:rsidRPr="00963977">
        <w:rPr>
          <w:noProof/>
        </w:rPr>
        <w:drawing>
          <wp:inline distT="0" distB="0" distL="0" distR="0" wp14:anchorId="62DFD648" wp14:editId="402C757A">
            <wp:extent cx="3974465" cy="273293"/>
            <wp:effectExtent l="19050" t="19050" r="6985" b="1270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42470" cy="2779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F2909E2" w14:textId="77777777" w:rsidR="00963977" w:rsidRPr="00963977" w:rsidRDefault="00963977" w:rsidP="00963977">
      <w:pPr>
        <w:pStyle w:val="ListParagraph"/>
        <w:numPr>
          <w:ilvl w:val="0"/>
          <w:numId w:val="8"/>
        </w:numPr>
        <w:rPr>
          <w:lang w:val="bg-BG"/>
        </w:rPr>
      </w:pPr>
      <w:r w:rsidRPr="00963977">
        <w:rPr>
          <w:lang w:val="bg-BG"/>
        </w:rPr>
        <w:t>Направете проверк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ако сумата без максималното число е равна на максималното число</w:t>
      </w:r>
      <w:r w:rsidRPr="00E31C2E">
        <w:rPr>
          <w:b/>
          <w:lang w:val="bg-BG"/>
        </w:rPr>
        <w:t xml:space="preserve">, </w:t>
      </w:r>
      <w:r w:rsidRPr="00963977">
        <w:rPr>
          <w:b/>
          <w:lang w:val="bg-BG"/>
        </w:rPr>
        <w:t xml:space="preserve">принтирайте на два реда изхода </w:t>
      </w:r>
      <w:r w:rsidRPr="00E31C2E">
        <w:rPr>
          <w:b/>
          <w:noProof/>
          <w:lang w:val="bg-BG"/>
        </w:rPr>
        <w:t>(</w:t>
      </w:r>
      <w:r w:rsidRPr="00963977">
        <w:rPr>
          <w:b/>
        </w:rPr>
        <w:t>Yes</w:t>
      </w:r>
      <w:r w:rsidRPr="00E31C2E">
        <w:rPr>
          <w:b/>
          <w:lang w:val="bg-BG"/>
        </w:rPr>
        <w:t xml:space="preserve">…) </w:t>
      </w:r>
      <w:r w:rsidRPr="00963977">
        <w:rPr>
          <w:b/>
          <w:lang w:val="bg-BG"/>
        </w:rPr>
        <w:t>и максималното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 противен случай </w:t>
      </w:r>
      <w:r w:rsidRPr="00963977">
        <w:rPr>
          <w:b/>
          <w:lang w:val="bg-BG"/>
        </w:rPr>
        <w:t xml:space="preserve">принтирайте на два реда изхода </w:t>
      </w:r>
      <w:r w:rsidRPr="00E31C2E">
        <w:rPr>
          <w:b/>
          <w:noProof/>
          <w:lang w:val="bg-BG"/>
        </w:rPr>
        <w:t>(</w:t>
      </w:r>
      <w:r w:rsidRPr="00963977">
        <w:rPr>
          <w:b/>
        </w:rPr>
        <w:t>No</w:t>
      </w:r>
      <w:r w:rsidRPr="00E31C2E">
        <w:rPr>
          <w:b/>
          <w:lang w:val="bg-BG"/>
        </w:rPr>
        <w:t xml:space="preserve">…) </w:t>
      </w:r>
      <w:r w:rsidRPr="00963977">
        <w:rPr>
          <w:b/>
          <w:lang w:val="bg-BG"/>
        </w:rPr>
        <w:t>и абсолютната стойност от разликата между максималното число и сумата на всички числа без максималното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използвайте </w:t>
      </w:r>
      <w:r w:rsidRPr="00963977">
        <w:rPr>
          <w:b/>
        </w:rPr>
        <w:t>Math</w:t>
      </w:r>
      <w:r w:rsidRPr="00E31C2E">
        <w:rPr>
          <w:b/>
          <w:lang w:val="bg-BG"/>
        </w:rPr>
        <w:t>.</w:t>
      </w:r>
      <w:r w:rsidRPr="00963977">
        <w:rPr>
          <w:b/>
        </w:rPr>
        <w:t>abs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за да намерите </w:t>
      </w:r>
      <w:r w:rsidRPr="00963977">
        <w:rPr>
          <w:b/>
          <w:lang w:val="bg-BG"/>
        </w:rPr>
        <w:t>абсолютната стойност</w:t>
      </w:r>
      <w:r w:rsidRPr="00E31C2E">
        <w:rPr>
          <w:lang w:val="bg-BG"/>
        </w:rPr>
        <w:t>).</w:t>
      </w:r>
    </w:p>
    <w:p w14:paraId="446D1B83" w14:textId="77777777" w:rsidR="00963977" w:rsidRPr="00963977" w:rsidRDefault="00963977" w:rsidP="00963977">
      <w:pPr>
        <w:pStyle w:val="ListParagraph"/>
        <w:ind w:left="1080"/>
        <w:rPr>
          <w:lang w:val="bg-BG"/>
        </w:rPr>
      </w:pPr>
      <w:r w:rsidRPr="00963977">
        <w:rPr>
          <w:noProof/>
        </w:rPr>
        <w:drawing>
          <wp:inline distT="0" distB="0" distL="0" distR="0" wp14:anchorId="04A3A3B0" wp14:editId="14CB4CAA">
            <wp:extent cx="5867400" cy="2522954"/>
            <wp:effectExtent l="19050" t="19050" r="19050" b="1079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2845" cy="252959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DCA168B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Хистограма</w:t>
      </w:r>
    </w:p>
    <w:p w14:paraId="4CCFC224" w14:textId="77777777" w:rsidR="00963977" w:rsidRPr="00963977" w:rsidRDefault="00963977" w:rsidP="00963977">
      <w:pPr>
        <w:rPr>
          <w:lang w:val="bg-BG"/>
        </w:rPr>
      </w:pPr>
      <w:bookmarkStart w:id="0" w:name="_Hlk94096099"/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5957AB6E" w14:textId="77777777" w:rsidR="00963977" w:rsidRPr="00963977" w:rsidRDefault="00963977" w:rsidP="00963977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63977" w:rsidRPr="00963977" w14:paraId="7231AF67" w14:textId="77777777" w:rsidTr="00030FD0">
        <w:trPr>
          <w:jc w:val="center"/>
        </w:trPr>
        <w:tc>
          <w:tcPr>
            <w:tcW w:w="1380" w:type="dxa"/>
            <w:shd w:val="clear" w:color="auto" w:fill="D9D9D9"/>
          </w:tcPr>
          <w:bookmarkEnd w:id="0"/>
          <w:p w14:paraId="1358785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40CC81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39640BB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4E216522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63977" w:rsidRPr="00963977" w14:paraId="70255935" w14:textId="77777777" w:rsidTr="00030FD0">
        <w:trPr>
          <w:trHeight w:val="17"/>
          <w:jc w:val="center"/>
        </w:trPr>
        <w:tc>
          <w:tcPr>
            <w:tcW w:w="1380" w:type="dxa"/>
          </w:tcPr>
          <w:p w14:paraId="7722EB6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11AD479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53, 7, 56, 180, 12, 7, 150, 2, 199, 46, 128, 65</w:t>
            </w:r>
          </w:p>
        </w:tc>
        <w:tc>
          <w:tcPr>
            <w:tcW w:w="1357" w:type="dxa"/>
          </w:tcPr>
          <w:p w14:paraId="3FA0A48E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10D5AB9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1CB59C10" w14:textId="77777777" w:rsidTr="00030FD0">
        <w:trPr>
          <w:trHeight w:val="17"/>
          <w:jc w:val="center"/>
        </w:trPr>
        <w:tc>
          <w:tcPr>
            <w:tcW w:w="1380" w:type="dxa"/>
          </w:tcPr>
          <w:p w14:paraId="63DC48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14E0E4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250, 200</w:t>
            </w:r>
          </w:p>
        </w:tc>
        <w:tc>
          <w:tcPr>
            <w:tcW w:w="1357" w:type="dxa"/>
          </w:tcPr>
          <w:p w14:paraId="12A3D218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1BF8DF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0B2D95EC" w14:textId="77777777" w:rsidTr="00030FD0">
        <w:trPr>
          <w:trHeight w:val="17"/>
          <w:jc w:val="center"/>
        </w:trPr>
        <w:tc>
          <w:tcPr>
            <w:tcW w:w="1380" w:type="dxa"/>
          </w:tcPr>
          <w:p w14:paraId="7E30E42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4ADC44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450</w:t>
            </w:r>
          </w:p>
        </w:tc>
        <w:tc>
          <w:tcPr>
            <w:tcW w:w="1357" w:type="dxa"/>
          </w:tcPr>
          <w:p w14:paraId="094F8115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4A17B9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66E3716A" w14:textId="77777777" w:rsidTr="00030FD0">
        <w:trPr>
          <w:trHeight w:val="17"/>
          <w:jc w:val="center"/>
        </w:trPr>
        <w:tc>
          <w:tcPr>
            <w:tcW w:w="1380" w:type="dxa"/>
          </w:tcPr>
          <w:p w14:paraId="6EDD40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38FB5AD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680, 600, 799</w:t>
            </w:r>
          </w:p>
        </w:tc>
        <w:tc>
          <w:tcPr>
            <w:tcW w:w="1357" w:type="dxa"/>
          </w:tcPr>
          <w:p w14:paraId="1DD904AF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29957C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4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41178BD2" w14:textId="77777777" w:rsidTr="00030FD0">
        <w:trPr>
          <w:trHeight w:val="17"/>
          <w:jc w:val="center"/>
        </w:trPr>
        <w:tc>
          <w:tcPr>
            <w:tcW w:w="1380" w:type="dxa"/>
          </w:tcPr>
          <w:p w14:paraId="3E82CE8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lastRenderedPageBreak/>
              <w:t>≥ 800</w:t>
            </w:r>
          </w:p>
        </w:tc>
        <w:tc>
          <w:tcPr>
            <w:tcW w:w="4230" w:type="dxa"/>
          </w:tcPr>
          <w:p w14:paraId="3B39841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20, 800</w:t>
            </w:r>
          </w:p>
        </w:tc>
        <w:tc>
          <w:tcPr>
            <w:tcW w:w="1357" w:type="dxa"/>
          </w:tcPr>
          <w:p w14:paraId="288CE336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FF55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5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3F5BC0F2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Вход</w:t>
      </w:r>
    </w:p>
    <w:p w14:paraId="3E05CC98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На първия ред от входа стои цялото число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(</w:t>
      </w:r>
      <w:r w:rsidRPr="00E31C2E">
        <w:rPr>
          <w:lang w:val="bg-BG"/>
        </w:rPr>
        <w:t xml:space="preserve">1 ≤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E31C2E">
        <w:rPr>
          <w:lang w:val="bg-BG"/>
        </w:rPr>
        <w:t>≤ 1000</w:t>
      </w:r>
      <w:r w:rsidRPr="00E31C2E">
        <w:rPr>
          <w:noProof/>
          <w:lang w:val="bg-BG"/>
        </w:rPr>
        <w:t xml:space="preserve">) </w:t>
      </w:r>
      <w:r w:rsidRPr="00E31C2E">
        <w:rPr>
          <w:lang w:val="bg-BG"/>
        </w:rPr>
        <w:t xml:space="preserve">– </w:t>
      </w:r>
      <w:r w:rsidRPr="00963977">
        <w:rPr>
          <w:lang w:val="bg-BG"/>
        </w:rPr>
        <w:t>брой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На следващите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963977">
        <w:rPr>
          <w:b/>
          <w:lang w:val="bg-BG"/>
        </w:rPr>
        <w:t>реда</w:t>
      </w:r>
      <w:r w:rsidRPr="00963977">
        <w:rPr>
          <w:lang w:val="bg-BG"/>
        </w:rPr>
        <w:t xml:space="preserve"> стои </w:t>
      </w:r>
      <w:r w:rsidRPr="00963977">
        <w:rPr>
          <w:b/>
          <w:lang w:val="bg-BG"/>
        </w:rPr>
        <w:t>по едн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цяло число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 – </w:t>
      </w:r>
      <w:r w:rsidRPr="00963977">
        <w:rPr>
          <w:lang w:val="bg-BG"/>
        </w:rPr>
        <w:t>числата върху които да бъде изчислена хистограмата</w:t>
      </w:r>
      <w:r w:rsidRPr="00E31C2E">
        <w:rPr>
          <w:lang w:val="bg-BG"/>
        </w:rPr>
        <w:t>.</w:t>
      </w:r>
    </w:p>
    <w:p w14:paraId="7F86C466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Изход</w:t>
      </w:r>
    </w:p>
    <w:p w14:paraId="70296D72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Да се отпечата на конзолата </w:t>
      </w:r>
      <w:r w:rsidRPr="00963977">
        <w:rPr>
          <w:b/>
          <w:lang w:val="bg-BG"/>
        </w:rPr>
        <w:t>хистограмата</w:t>
      </w:r>
      <w:r w:rsidRPr="00963977">
        <w:rPr>
          <w:lang w:val="bg-BG"/>
        </w:rPr>
        <w:t xml:space="preserve"> </w:t>
      </w:r>
      <w:r w:rsidRPr="00E31C2E">
        <w:rPr>
          <w:lang w:val="bg-BG"/>
        </w:rPr>
        <w:t xml:space="preserve">– </w:t>
      </w:r>
      <w:r w:rsidRPr="00E31C2E">
        <w:rPr>
          <w:b/>
          <w:lang w:val="bg-BG"/>
        </w:rPr>
        <w:t xml:space="preserve">5 </w:t>
      </w:r>
      <w:r w:rsidRPr="00963977">
        <w:rPr>
          <w:b/>
          <w:lang w:val="bg-BG"/>
        </w:rPr>
        <w:t>ред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секи от които съдържа число между </w:t>
      </w:r>
      <w:r w:rsidRPr="00E31C2E">
        <w:rPr>
          <w:lang w:val="bg-BG"/>
        </w:rPr>
        <w:t xml:space="preserve">0% </w:t>
      </w:r>
      <w:r w:rsidRPr="00963977">
        <w:rPr>
          <w:lang w:val="bg-BG"/>
        </w:rPr>
        <w:t xml:space="preserve">и </w:t>
      </w:r>
      <w:r w:rsidRPr="00E31C2E">
        <w:rPr>
          <w:lang w:val="bg-BG"/>
        </w:rPr>
        <w:t xml:space="preserve">100%, </w:t>
      </w:r>
      <w:r w:rsidRPr="00963977">
        <w:rPr>
          <w:lang w:val="bg-BG"/>
        </w:rPr>
        <w:t>с точност две цифри след десетичната точк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lang w:val="bg-BG"/>
        </w:rPr>
        <w:t>25.00%, 66.67%, 57.14%.</w:t>
      </w:r>
    </w:p>
    <w:p w14:paraId="005899F1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63977" w:rsidRPr="00963977" w14:paraId="4C8933A1" w14:textId="77777777" w:rsidTr="00030FD0">
        <w:tc>
          <w:tcPr>
            <w:tcW w:w="751" w:type="dxa"/>
            <w:shd w:val="clear" w:color="auto" w:fill="D9D9D9"/>
          </w:tcPr>
          <w:p w14:paraId="621658D6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E5B02FB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8E1500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C8753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A45C57A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B5B4E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2E91A9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3AE00A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5AD7E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1AD58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57F410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EDF22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C7052E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C296EB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5C4FC71E" w14:textId="77777777" w:rsidTr="00030FD0">
        <w:trPr>
          <w:trHeight w:val="17"/>
        </w:trPr>
        <w:tc>
          <w:tcPr>
            <w:tcW w:w="751" w:type="dxa"/>
          </w:tcPr>
          <w:p w14:paraId="468E7676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626377F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</w:t>
            </w:r>
          </w:p>
          <w:p w14:paraId="1CFD21A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3601F4D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041AB3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F6F7A5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42B5130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7A8C37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05ED19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09A89C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3A3A86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880317D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58F7597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2430B20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7B2B8BE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0A37F2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2B50D6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574F361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4DA385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2AF44D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8F15FB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0EF11D3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2FA698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BAF0967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508987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0</w:t>
            </w:r>
          </w:p>
          <w:p w14:paraId="25CD3A2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1</w:t>
            </w:r>
          </w:p>
          <w:p w14:paraId="4D3C19B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15B2985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99</w:t>
            </w:r>
          </w:p>
          <w:p w14:paraId="7F8BBAF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99</w:t>
            </w:r>
          </w:p>
          <w:p w14:paraId="2E9082C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99</w:t>
            </w:r>
          </w:p>
          <w:p w14:paraId="78F4E4A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65F5B46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E16176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508C914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BAF0A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52D985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013ABD9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45881E3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11FC5EC8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19CCD71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67</w:t>
            </w:r>
          </w:p>
          <w:p w14:paraId="6263EB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</w:t>
            </w:r>
          </w:p>
          <w:p w14:paraId="2E4DF05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00</w:t>
            </w:r>
          </w:p>
          <w:p w14:paraId="7F0A93A5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53CF10C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49C4B6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33</w:t>
            </w:r>
          </w:p>
          <w:p w14:paraId="1A9597A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55</w:t>
            </w:r>
          </w:p>
          <w:p w14:paraId="77E6E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11</w:t>
            </w:r>
          </w:p>
          <w:p w14:paraId="70392AA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</w:t>
            </w:r>
          </w:p>
        </w:tc>
        <w:tc>
          <w:tcPr>
            <w:tcW w:w="1017" w:type="dxa"/>
          </w:tcPr>
          <w:p w14:paraId="5C26AE2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52F4B5E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10F3830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68F5DBF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3B0540D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53956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49D69C2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45EEF8E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7BCF0C4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51161A1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7F4B82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80</w:t>
            </w:r>
          </w:p>
          <w:p w14:paraId="6249A66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450</w:t>
            </w:r>
          </w:p>
          <w:p w14:paraId="3E81AF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20</w:t>
            </w:r>
          </w:p>
          <w:p w14:paraId="10322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2</w:t>
            </w:r>
          </w:p>
          <w:p w14:paraId="6F0F3A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3643A12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50</w:t>
            </w:r>
          </w:p>
          <w:p w14:paraId="5B8B3E8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07EB5CB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80</w:t>
            </w:r>
          </w:p>
          <w:p w14:paraId="6B50F33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1B8F1578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00</w:t>
            </w:r>
          </w:p>
          <w:p w14:paraId="5B374E92" w14:textId="77777777" w:rsidR="00963977" w:rsidRPr="00963977" w:rsidRDefault="00963977" w:rsidP="00030FD0">
            <w:pPr>
              <w:spacing w:before="0" w:after="0"/>
            </w:pPr>
            <w:r w:rsidRPr="00963977">
              <w:t>200</w:t>
            </w:r>
          </w:p>
        </w:tc>
        <w:tc>
          <w:tcPr>
            <w:tcW w:w="1017" w:type="dxa"/>
          </w:tcPr>
          <w:p w14:paraId="73CE16C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444D6F3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69AF97F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1065F7E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2E37D6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1E7333DC" w14:textId="77777777" w:rsidR="001B49AD" w:rsidRPr="00753B60" w:rsidRDefault="001B49AD" w:rsidP="001B49AD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bookmarkStart w:id="1" w:name="_Hlk94096120"/>
      <w:r w:rsidRPr="00753B60">
        <w:rPr>
          <w:lang w:val="bg-BG"/>
        </w:rPr>
        <w:t xml:space="preserve">Умната Лили </w:t>
      </w:r>
    </w:p>
    <w:p w14:paraId="1E7BD0A0" w14:textId="77777777" w:rsidR="001B49AD" w:rsidRDefault="001B49AD" w:rsidP="001B49AD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41D584B6" w14:textId="20881214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34CD5B26" w14:textId="77777777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44993CE3" w14:textId="1F2A4CB4" w:rsidR="001B49AD" w:rsidRPr="001B49AD" w:rsidRDefault="001B49AD" w:rsidP="001B49AD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45C1B29F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2EE55A7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C58C3F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46345A1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1F731C6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1E15C9C7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44EAA4C5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78BFEC5C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lastRenderedPageBreak/>
        <w:t>Ако парите на Лили са достатъчни</w:t>
      </w:r>
      <w:r w:rsidRPr="00F06E97">
        <w:rPr>
          <w:lang w:val="bg-BG"/>
        </w:rPr>
        <w:t>:</w:t>
      </w:r>
    </w:p>
    <w:p w14:paraId="75DB7A9B" w14:textId="146CBE8F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="001B49AD" w:rsidRPr="00753B60">
        <w:rPr>
          <w:rStyle w:val="CodeChar"/>
        </w:rPr>
        <w:t>Yes</w:t>
      </w:r>
      <w:r w:rsidR="001B49AD" w:rsidRPr="00F06E97">
        <w:rPr>
          <w:rStyle w:val="CodeChar"/>
          <w:lang w:val="bg-BG"/>
        </w:rPr>
        <w:t>! {</w:t>
      </w:r>
      <w:r w:rsidR="001B49AD" w:rsidRPr="00753B60">
        <w:rPr>
          <w:rStyle w:val="CodeChar"/>
        </w:rPr>
        <w:t>N</w:t>
      </w:r>
      <w:r w:rsidR="001B49AD"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lang w:val="bg-BG"/>
        </w:rPr>
        <w:t xml:space="preserve"> 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N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остатъка пари след покупката</w:t>
      </w:r>
    </w:p>
    <w:p w14:paraId="7FFB8FCE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70C8C9A5" w14:textId="4F0881EA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="001B49AD" w:rsidRPr="00753B60">
        <w:rPr>
          <w:rFonts w:ascii="Consolas" w:hAnsi="Consolas" w:cs="Consolas"/>
          <w:b/>
          <w:noProof/>
        </w:rPr>
        <w:t>No</w:t>
      </w:r>
      <w:r w:rsidR="001B49AD" w:rsidRPr="00F06E97">
        <w:rPr>
          <w:rFonts w:ascii="Consolas" w:hAnsi="Consolas" w:cs="Consolas"/>
          <w:b/>
          <w:noProof/>
          <w:lang w:val="bg-BG"/>
        </w:rPr>
        <w:t>! {</w:t>
      </w:r>
      <w:r w:rsidR="001B49AD" w:rsidRPr="00753B60">
        <w:rPr>
          <w:rFonts w:ascii="Consolas" w:hAnsi="Consolas" w:cs="Consolas"/>
          <w:b/>
          <w:lang w:val="bg-BG"/>
        </w:rPr>
        <w:t>М</w:t>
      </w:r>
      <w:r w:rsidR="001B49AD"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b/>
          <w:lang w:val="bg-BG"/>
        </w:rPr>
        <w:t xml:space="preserve"> </w:t>
      </w:r>
      <w:r w:rsidR="001B49AD" w:rsidRPr="00F06E97">
        <w:rPr>
          <w:lang w:val="bg-BG"/>
        </w:rPr>
        <w:t xml:space="preserve">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M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сумата</w:t>
      </w:r>
      <w:r w:rsidR="001B49AD" w:rsidRPr="00F06E97">
        <w:rPr>
          <w:lang w:val="bg-BG"/>
        </w:rPr>
        <w:t xml:space="preserve">, </w:t>
      </w:r>
      <w:r w:rsidR="001B49AD" w:rsidRPr="00753B60">
        <w:rPr>
          <w:lang w:val="bg-BG"/>
        </w:rPr>
        <w:t>която не достига</w:t>
      </w:r>
    </w:p>
    <w:p w14:paraId="61ECA9DD" w14:textId="77777777" w:rsidR="001B49AD" w:rsidRPr="002C262C" w:rsidRDefault="001B49AD" w:rsidP="002C262C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4F3D64EB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1B49AD" w:rsidRPr="00753B60" w14:paraId="673CBFA9" w14:textId="77777777" w:rsidTr="00030FD0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5558DA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3E4FA1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81A250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1B49AD" w:rsidRPr="00F06E97" w14:paraId="2271ED64" w14:textId="77777777" w:rsidTr="00030FD0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1A61D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E9E79B5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0AFE00E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67FB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00BD" w14:textId="46E81FE9" w:rsidR="004951A8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CEACE66" w14:textId="1A0F9213" w:rsidR="004951A8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="001B49AD"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="001B49AD"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1D28DB6E" w14:textId="53FC8D25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5F30016" w14:textId="20E3408B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0029425" w14:textId="7DADA2BD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CDAA30B" w14:textId="4AF77788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239349B4" w14:textId="6CB59AB5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455C2AE" w14:textId="3D59FD53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147458BA" w14:textId="5416E6C9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63C6B3C" w14:textId="146697E7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096A7ABC" w14:textId="42E880A2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 w:rsidR="004951A8"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4944C3E0" w14:textId="6C9BAE07" w:rsidR="001B49AD" w:rsidRP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 w:rsidR="004951A8"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5F15AA2" w14:textId="53CC1987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6E1B371F" w14:textId="2B7020F4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лв</w:t>
            </w:r>
            <w:r w:rsidR="001B49AD" w:rsidRPr="004951A8">
              <w:rPr>
                <w:rFonts w:eastAsia="Calibri" w:cs="Times New Roman"/>
                <w:lang w:val="bg-BG"/>
              </w:rPr>
              <w:t>.</w:t>
            </w:r>
          </w:p>
          <w:p w14:paraId="49CB8DB1" w14:textId="77777777" w:rsidR="004951A8" w:rsidRDefault="001B49AD" w:rsidP="00030FD0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433C835A" w14:textId="77777777" w:rsid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="001B49AD"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="001B49AD"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251E9CCB" w14:textId="70CDEAB2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1B49AD" w:rsidRPr="00753B60" w14:paraId="2AAEDEE9" w14:textId="77777777" w:rsidTr="00030FD0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E069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0E29CFC6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7514982C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C77F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1DC6" w14:textId="2B7FB961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634ED410" w14:textId="0CA370C2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3BCEAA6B" w14:textId="0633189D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61D8222F" w14:textId="7143EC97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="001B49AD" w:rsidRPr="0049002A">
              <w:rPr>
                <w:rFonts w:eastAsia="Calibri" w:cs="Times New Roman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002A">
              <w:rPr>
                <w:rFonts w:eastAsia="Calibri" w:cs="Times New Roman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</w:rPr>
              <w:t>573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10B10A23" w14:textId="77777777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3BA4571E" w14:textId="68547F45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  <w:bookmarkEnd w:id="1"/>
    </w:tbl>
    <w:p w14:paraId="0EAD03B0" w14:textId="77777777" w:rsidR="001B49AD" w:rsidRDefault="001B49AD" w:rsidP="001B49AD">
      <w:pPr>
        <w:pStyle w:val="Code"/>
        <w:rPr>
          <w:lang w:val="bg-BG"/>
        </w:rPr>
      </w:pPr>
    </w:p>
    <w:p w14:paraId="1E369582" w14:textId="02BFAF19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bookmarkStart w:id="2" w:name="_Hlk94096141"/>
      <w:r w:rsidRPr="00963977">
        <w:rPr>
          <w:lang w:val="bg-BG"/>
        </w:rPr>
        <w:t>Заплата</w:t>
      </w:r>
    </w:p>
    <w:p w14:paraId="2F1263EF" w14:textId="77777777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65745ED" w14:textId="77777777" w:rsidR="00030FD0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6F909B24" w14:textId="495181D9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 w:rsidR="00030FD0"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 w:rsidR="00030FD0"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 w:rsidR="00030FD0"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199CB3AF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2BA600F0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A7ED227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0E50E947" w14:textId="77777777" w:rsidR="00963977" w:rsidRP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1120ABB" w14:textId="77777777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3C327BC7" w14:textId="085D6A1B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 w:rsidR="00183936">
        <w:rPr>
          <w:b/>
          <w:lang w:val="bg-BG"/>
        </w:rPr>
        <w:t>5</w:t>
      </w:r>
      <w:r w:rsidRPr="00963977">
        <w:rPr>
          <w:b/>
        </w:rPr>
        <w:t>00...1500]</w:t>
      </w:r>
    </w:p>
    <w:p w14:paraId="77C364F2" w14:textId="56EF40D7" w:rsid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lastRenderedPageBreak/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33975E3C" w14:textId="469F66B3" w:rsidR="00030FD0" w:rsidRPr="00963977" w:rsidRDefault="00030FD0" w:rsidP="00030FD0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0F662CFC" w14:textId="77777777" w:rsidR="00030FD0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E048816" w14:textId="23A1C097" w:rsidR="00963977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2EE56453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1473"/>
        <w:gridCol w:w="2227"/>
        <w:gridCol w:w="4998"/>
      </w:tblGrid>
      <w:tr w:rsidR="00963977" w:rsidRPr="00963977" w14:paraId="0ADBBA52" w14:textId="77777777" w:rsidTr="00471F37"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467DB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102AE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E0D86D" w14:textId="77777777" w:rsidR="00963977" w:rsidRPr="003240C3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63977" w:rsidRPr="00E31C2E" w14:paraId="64712615" w14:textId="77777777" w:rsidTr="00471F37">
        <w:trPr>
          <w:trHeight w:val="2381"/>
        </w:trPr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2FEB" w14:textId="6FF35ACE" w:rsidR="00030FD0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65EF7430" w14:textId="67311682" w:rsidR="00030FD0" w:rsidRP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7B5F3E3" w14:textId="61397934" w:rsid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A4228D1" w14:textId="103B0736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39066E1" w14:textId="5C1188E3" w:rsidR="00030FD0" w:rsidRPr="00030FD0" w:rsidRDefault="00030FD0" w:rsidP="00030FD0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3C5F36AB" w14:textId="77777777" w:rsid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8FCEE96" w14:textId="77777777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58D7C6EA" w14:textId="4FBD373D" w:rsidR="00963977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8F6DE2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E5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627E" w14:textId="77777777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0D6E3E3D" w14:textId="35C5E8D0" w:rsidR="00963977" w:rsidRPr="00030FD0" w:rsidRDefault="00030FD0" w:rsidP="00030FD0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>Първоначалната з</w:t>
            </w:r>
            <w:r w:rsidR="00963977" w:rsidRPr="00030FD0">
              <w:rPr>
                <w:rFonts w:cstheme="minorHAnsi"/>
                <w:lang w:val="bg-BG"/>
              </w:rPr>
              <w:t>аплата е</w:t>
            </w:r>
            <w:r w:rsidRPr="00030FD0">
              <w:rPr>
                <w:rFonts w:cstheme="minorHAnsi"/>
                <w:lang w:val="bg-BG"/>
              </w:rPr>
              <w:t xml:space="preserve">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956620E" w14:textId="53DDD7E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>
              <w:rPr>
                <w:rFonts w:eastAsia="Calibri" w:cstheme="minorHAnsi"/>
                <w:noProof/>
              </w:rPr>
              <w:t xml:space="preserve"> </w:t>
            </w:r>
            <w:r w:rsidR="00030FD0"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1FCA041" w14:textId="268918A0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="00030FD0" w:rsidRPr="00030FD0">
              <w:rPr>
                <w:rFonts w:eastAsia="Calibri" w:cstheme="minorHAnsi"/>
                <w:noProof/>
              </w:rPr>
              <w:t>Dev.bg</w:t>
            </w:r>
            <w:r w:rsidR="00030FD0" w:rsidRPr="00030FD0">
              <w:rPr>
                <w:rFonts w:cstheme="minorHAnsi"/>
                <w:lang w:val="bg-BG"/>
              </w:rPr>
              <w:t xml:space="preserve"> </w:t>
            </w:r>
            <w:r w:rsidR="00030FD0" w:rsidRPr="00030FD0">
              <w:rPr>
                <w:rFonts w:cstheme="minorHAnsi"/>
              </w:rPr>
              <w:t xml:space="preserve">-&gt; </w:t>
            </w:r>
            <w:r w:rsidR="00030FD0" w:rsidRPr="00030FD0">
              <w:rPr>
                <w:rFonts w:cstheme="minorHAnsi"/>
                <w:lang w:val="bg-BG"/>
              </w:rPr>
              <w:t>няма глоба</w:t>
            </w:r>
          </w:p>
          <w:p w14:paraId="339CD068" w14:textId="6C7712B7" w:rsidR="00963977" w:rsidRPr="00030FD0" w:rsidRDefault="00963977" w:rsidP="00030FD0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="00030FD0"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</w:t>
            </w:r>
            <w:r w:rsidR="00030FD0" w:rsidRPr="00030FD0">
              <w:rPr>
                <w:rFonts w:cstheme="minorHAnsi"/>
                <w:noProof/>
                <w:lang w:val="bg-BG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1F3E3C0" w14:textId="2F15DCC3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474F88B" w14:textId="74C2E19B" w:rsidR="00963977" w:rsidRPr="00030FD0" w:rsidRDefault="00963977" w:rsidP="00030FD0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="00030FD0" w:rsidRPr="00030FD0">
              <w:rPr>
                <w:rFonts w:eastAsia="Calibri" w:cstheme="minorHAnsi"/>
              </w:rPr>
              <w:t xml:space="preserve">Reddit </w:t>
            </w:r>
            <w:r w:rsidR="00030FD0"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366FC463" w14:textId="7355DD0F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8CDE646" w14:textId="400E7C1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E08033E" w14:textId="22B486EF" w:rsidR="00963977" w:rsidRPr="0092426B" w:rsidRDefault="00963977" w:rsidP="00030FD0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="00030FD0"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963977" w:rsidRPr="00963977" w14:paraId="268BFCAD" w14:textId="77777777" w:rsidTr="00471F37"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ED52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D558F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212D4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5943D5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67636B3A" w14:textId="77777777" w:rsidTr="00471F37">
        <w:trPr>
          <w:trHeight w:val="1391"/>
        </w:trPr>
        <w:tc>
          <w:tcPr>
            <w:tcW w:w="2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387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6A7E8D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29DA35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48FB21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47AF2D3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1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5FB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DDA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291AD73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5BE462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F94EC8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3F41D12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995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bookmarkEnd w:id="2"/>
    <w:p w14:paraId="70E8B6A8" w14:textId="77777777" w:rsidR="0079243F" w:rsidRPr="0079243F" w:rsidRDefault="003240C3" w:rsidP="0079243F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t>6</w:t>
      </w:r>
      <w:r w:rsidRPr="00D736FF">
        <w:t xml:space="preserve">. </w:t>
      </w:r>
      <w:bookmarkStart w:id="3" w:name="_Hlk94096152"/>
      <w:r w:rsidR="0079243F" w:rsidRPr="0079243F">
        <w:rPr>
          <w:lang w:val="bg-BG"/>
        </w:rPr>
        <w:t>Оскари</w:t>
      </w:r>
    </w:p>
    <w:p w14:paraId="2AB42C84" w14:textId="77777777" w:rsidR="0079243F" w:rsidRPr="0079243F" w:rsidRDefault="0079243F" w:rsidP="0079243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5D1C8391" w14:textId="77777777" w:rsidR="0079243F" w:rsidRPr="0079243F" w:rsidRDefault="0079243F" w:rsidP="0079243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29F033AF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7EFB8A86" w14:textId="532AB929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2FE419A" w14:textId="63549E2A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3F275B6E" w14:textId="21933B82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63EB646C" w14:textId="77777777" w:rsidR="0079243F" w:rsidRPr="0079243F" w:rsidRDefault="0079243F" w:rsidP="0079243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58787ECA" w14:textId="24981A4B" w:rsidR="0079243F" w:rsidRPr="0079243F" w:rsidRDefault="0079243F" w:rsidP="0079243F">
      <w:pPr>
        <w:pStyle w:val="ListParagraph"/>
        <w:numPr>
          <w:ilvl w:val="0"/>
          <w:numId w:val="1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21A4F961" w14:textId="7032812F" w:rsidR="0079243F" w:rsidRPr="0079243F" w:rsidRDefault="0079243F" w:rsidP="0079243F">
      <w:pPr>
        <w:pStyle w:val="ListParagraph"/>
        <w:numPr>
          <w:ilvl w:val="0"/>
          <w:numId w:val="1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50FFCA97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000BE038" w14:textId="77777777" w:rsidR="0079243F" w:rsidRPr="0079243F" w:rsidRDefault="0079243F" w:rsidP="0079243F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62A58441" w14:textId="77777777" w:rsidR="0079243F" w:rsidRPr="0079243F" w:rsidRDefault="0079243F" w:rsidP="0079243F">
      <w:pPr>
        <w:pStyle w:val="ListParagraph"/>
        <w:numPr>
          <w:ilvl w:val="0"/>
          <w:numId w:val="19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02CFAF80" w14:textId="77777777" w:rsidR="0079243F" w:rsidRPr="0079243F" w:rsidRDefault="0079243F" w:rsidP="0079243F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748C623E" w14:textId="77777777" w:rsidR="0079243F" w:rsidRPr="0079243F" w:rsidRDefault="0079243F" w:rsidP="0079243F">
      <w:pPr>
        <w:pStyle w:val="ListParagraph"/>
        <w:numPr>
          <w:ilvl w:val="0"/>
          <w:numId w:val="19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lastRenderedPageBreak/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48A1CCD3" w14:textId="77777777" w:rsidR="0079243F" w:rsidRPr="0079243F" w:rsidRDefault="0079243F" w:rsidP="0079243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023BA594" w14:textId="77777777" w:rsidR="0079243F" w:rsidRPr="0079243F" w:rsidRDefault="0079243F" w:rsidP="0079243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454BD9F5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79243F" w:rsidRPr="0079243F" w14:paraId="54B988C1" w14:textId="77777777" w:rsidTr="009233DD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9F578E1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92B174C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52983FD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79243F" w:rsidRPr="0079243F" w14:paraId="2F3219D6" w14:textId="77777777" w:rsidTr="009233DD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CC03A17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2581665D" w14:textId="77777777" w:rsidR="0079243F" w:rsidRPr="00514A78" w:rsidRDefault="0079243F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7040C7BD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003B8238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05FF48D5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2D99C67C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7F60403F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2A8DA98F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17AEAE24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235B50BB" w14:textId="77777777" w:rsidR="0079243F" w:rsidRPr="0079243F" w:rsidRDefault="0079243F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0134CB83" w14:textId="77777777" w:rsidR="0079243F" w:rsidRPr="00514A78" w:rsidRDefault="0079243F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1700F32" w14:textId="77777777" w:rsidR="0079243F" w:rsidRPr="0079243F" w:rsidRDefault="0079243F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2303CA42" w14:textId="77777777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E6DA680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637303CA" w14:textId="49F45EC6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 w:rsidR="009233DD"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 w:rsidR="009233DD"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19232AC4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20C621DE" w14:textId="65701D5B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419C7EAB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C0DF6D8" w14:textId="752C5A98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3A2C72E3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EC3BB52" w14:textId="2BB42CEE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8AF32EE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0A9705CE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65F6268F" w14:textId="72A1DA22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="009233DD"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="009233DD"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79243F" w:rsidRPr="0079243F" w14:paraId="5C9971EF" w14:textId="77777777" w:rsidTr="009233DD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3015F113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andra Bullock</w:t>
            </w:r>
          </w:p>
          <w:p w14:paraId="54CE2092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02C46380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4329CC8A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59895F7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39BDE851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45863F1F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4A305DFB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C92383B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5084054D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73CC3AF4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7CFE96A0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4DE57F38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84E745C" w14:textId="77777777" w:rsidR="0079243F" w:rsidRPr="0079243F" w:rsidRDefault="0079243F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74D2F8A3" w14:textId="77777777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33A4169C" w14:textId="77777777" w:rsidR="00D431EC" w:rsidRPr="00D431EC" w:rsidRDefault="00D431EC" w:rsidP="00D431EC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39041BD0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6DABDCCB" w14:textId="156EFA0A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 w:rsidR="003B7EBB">
        <w:rPr>
          <w:b/>
        </w:rPr>
        <w:t xml:space="preserve"> </w:t>
      </w:r>
      <w:r w:rsidR="003B7EBB">
        <w:rPr>
          <w:b/>
          <w:lang w:val="bg-BG"/>
        </w:rPr>
        <w:t>включително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7542369A" w14:textId="00244E8F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="003B7EBB">
        <w:rPr>
          <w:b/>
          <w:lang w:val="bg-BG"/>
        </w:rPr>
        <w:t xml:space="preserve">включително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0835B0A7" w14:textId="20F0FFC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 w:rsidR="003B7EBB">
        <w:rPr>
          <w:b/>
          <w:lang w:val="bg-BG"/>
        </w:rPr>
        <w:t xml:space="preserve"> </w:t>
      </w:r>
      <w:r w:rsidR="003B7EBB">
        <w:rPr>
          <w:b/>
          <w:lang w:val="bg-BG"/>
        </w:rPr>
        <w:t>включително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0EC6B024" w14:textId="335B8D2E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="003B7EBB">
        <w:rPr>
          <w:b/>
          <w:lang w:val="bg-BG"/>
        </w:rPr>
        <w:t xml:space="preserve">включително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776014C4" w14:textId="4140F300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</w:t>
      </w:r>
      <w:r w:rsidR="003B7EBB">
        <w:rPr>
          <w:b/>
          <w:lang w:val="bg-BG"/>
        </w:rPr>
        <w:t xml:space="preserve"> (</w:t>
      </w:r>
      <w:r w:rsidR="003B7EBB">
        <w:rPr>
          <w:b/>
          <w:lang w:val="bg-BG"/>
        </w:rPr>
        <w:t>включително</w:t>
      </w:r>
      <w:r w:rsidR="003B7EBB">
        <w:rPr>
          <w:b/>
          <w:lang w:val="bg-BG"/>
        </w:rPr>
        <w:t>)</w:t>
      </w:r>
      <w:r w:rsidRPr="00D431EC">
        <w:rPr>
          <w:b/>
          <w:lang w:val="bg-BG"/>
        </w:rPr>
        <w:t xml:space="preserve">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C098C2E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5553869E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lastRenderedPageBreak/>
        <w:t>Вход</w:t>
      </w:r>
    </w:p>
    <w:p w14:paraId="0060474D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089BF7A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279126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59C47D09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61FD9B95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594690BF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32BE5A1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4614F6B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2D4A21F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0064D96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CDB3E32" w14:textId="77777777" w:rsidR="00D431EC" w:rsidRPr="00D431EC" w:rsidRDefault="00D431EC" w:rsidP="00D431EC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D431EC" w:rsidRPr="00D431EC" w14:paraId="1368DA21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EDE1A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F777B2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7DD4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77863BDA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4EE51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EB77A75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FE1BCF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21AF6C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F79AF6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A4A88A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868B20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83789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B5E07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3D721EF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5E1B81E3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C139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61CB86C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57FEE07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F6942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799E118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349D3" w14:textId="2ED3CAD1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3F03FF24" w14:textId="6A006983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175FD99A" w14:textId="5E6FEA10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532BB466" w14:textId="7B79ECD8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4EB48385" w14:textId="12D3E76F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7E2676AE" w14:textId="3A28B673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D431EC" w:rsidRPr="00D431EC" w14:paraId="2E97AFE8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D41B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E399B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4D76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3876216C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C4B62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3554DF38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14044169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024E195D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092FAB7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52330A81" w14:textId="04D12A22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B23C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E57927E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09BDECA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6BEBE5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42174C1A" w14:textId="3E98794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D478" w14:textId="2F3A6333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</w:t>
            </w:r>
            <w:r w:rsidR="004C3993">
              <w:rPr>
                <w:rFonts w:eastAsia="Calibri" w:cstheme="minorHAnsi"/>
                <w:lang w:val="bg-BG"/>
              </w:rPr>
              <w:t xml:space="preserve"> + 31 + 250 + 6 = 353</w:t>
            </w:r>
          </w:p>
          <w:p w14:paraId="6C6EF501" w14:textId="1A3D6C3E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 w:rsidR="004C3993"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7BA1967" w14:textId="2074B9F7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96D6FF1" w14:textId="383DE6DC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66C3D34" w14:textId="4603F256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B459BC7" w14:textId="425A0DBC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C0B2A31" w14:textId="77777777" w:rsidR="00A507FE" w:rsidRPr="00A507FE" w:rsidRDefault="00A507FE" w:rsidP="00A507FE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135E6D33" w14:textId="77777777" w:rsidR="00A507FE" w:rsidRPr="00A507FE" w:rsidRDefault="00A507FE" w:rsidP="00A507FE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88FF760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3611DA0B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65E6AC5D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5D6F59DA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13D6F9E2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393D05FB" w14:textId="77777777" w:rsidR="00A507FE" w:rsidRPr="00A507FE" w:rsidRDefault="00A507FE" w:rsidP="00A507FE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751B2E78" w14:textId="77777777" w:rsidR="00A507FE" w:rsidRPr="00A507FE" w:rsidRDefault="00A507FE" w:rsidP="00A507FE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ED2ABF4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lastRenderedPageBreak/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631B7AF1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30485E72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635C0EA8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DAB3BAA" w14:textId="77777777" w:rsidR="00A507FE" w:rsidRPr="00A507FE" w:rsidRDefault="00A507FE" w:rsidP="00A507FE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D1CD389" w14:textId="77777777" w:rsidR="00A507FE" w:rsidRPr="00A507FE" w:rsidRDefault="00A507FE" w:rsidP="00A507FE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25EBDC07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6464C74A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093E5E6B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38B8DE00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27298982" w14:textId="77777777" w:rsidR="00A507FE" w:rsidRPr="00A507FE" w:rsidRDefault="00A507FE" w:rsidP="00A507FE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A507FE" w:rsidRPr="00A507FE" w14:paraId="31177491" w14:textId="77777777" w:rsidTr="00A507FE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CFC17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B00394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61D1C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507FE" w:rsidRPr="00A507FE" w14:paraId="7DE61802" w14:textId="77777777" w:rsidTr="00A507FE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FBDC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017FA89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972D4D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655CE45F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37B1FDC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42623ED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E11C61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A0E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0FCF5089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403C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0B19F49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DC8566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9A7DE07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7FD6AF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1FFD56F4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54FDA49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19FCF1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AD8222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0A25376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E6898E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DBFABBD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1D2C643A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B0DD47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6C9DD44A" w14:textId="77777777" w:rsidR="00A507FE" w:rsidRPr="00A507FE" w:rsidRDefault="00A507FE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A507FE" w:rsidRPr="00A507FE" w14:paraId="4CAEE20A" w14:textId="77777777" w:rsidTr="00A507FE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4121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7D973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DCE7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5B1B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A507FE" w:rsidRPr="00A507FE" w14:paraId="38CAFE9D" w14:textId="77777777" w:rsidTr="00A507FE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2747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00DA18F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9FBEC8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0ADF77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0CFBA8A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813A3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381B6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08B3F74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7B219E80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A9A8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1E97C50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F6F558B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319CD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35A10A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113D09B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DAA9CC6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54D5C5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43DBDADB" w14:textId="77777777" w:rsidR="00A507FE" w:rsidRPr="00A507FE" w:rsidRDefault="00A507FE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E351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0088798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0EAA5D53" w14:textId="77777777" w:rsidR="00A507FE" w:rsidRPr="00A507FE" w:rsidRDefault="00A507FE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  <w:bookmarkEnd w:id="3"/>
    </w:tbl>
    <w:p w14:paraId="6C156FC0" w14:textId="5E969A9F" w:rsidR="00963977" w:rsidRPr="00963977" w:rsidRDefault="00963977" w:rsidP="00D431E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0D6D173B" w14:textId="77777777" w:rsidR="00640502" w:rsidRPr="00963977" w:rsidRDefault="00640502" w:rsidP="00963977">
      <w:pPr>
        <w:rPr>
          <w:lang w:val="bg-BG"/>
        </w:rPr>
      </w:pPr>
    </w:p>
    <w:sectPr w:rsidR="00640502" w:rsidRPr="00963977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6F264" w14:textId="77777777" w:rsidR="00F77836" w:rsidRDefault="00F77836" w:rsidP="008068A2">
      <w:pPr>
        <w:spacing w:after="0" w:line="240" w:lineRule="auto"/>
      </w:pPr>
      <w:r>
        <w:separator/>
      </w:r>
    </w:p>
  </w:endnote>
  <w:endnote w:type="continuationSeparator" w:id="0">
    <w:p w14:paraId="0D9A3715" w14:textId="77777777" w:rsidR="00F77836" w:rsidRDefault="00F77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F7A98" w14:textId="77777777" w:rsidR="00030FD0" w:rsidRDefault="00000000" w:rsidP="004E4C1E">
    <w:pPr>
      <w:pStyle w:val="Footer"/>
    </w:pPr>
    <w:r>
      <w:rPr>
        <w:noProof/>
      </w:rPr>
      <w:pict w14:anchorId="6BE922D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4EE3B06" w14:textId="77777777" w:rsidR="00030FD0" w:rsidRPr="002C539D" w:rsidRDefault="00030FD0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9EA88CA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F0DC5A6" w14:textId="77777777" w:rsidR="00030FD0" w:rsidRPr="002C539D" w:rsidRDefault="00030FD0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4E646FC9" w14:textId="77777777" w:rsidR="00030FD0" w:rsidRPr="00596AA5" w:rsidRDefault="00030FD0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070F1" wp14:editId="132999F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04F026" wp14:editId="5E7DC3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D38C43" wp14:editId="63B89C4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509455" wp14:editId="7A57455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CDB61" wp14:editId="6548BC9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775747" wp14:editId="275C181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15B16F" wp14:editId="424498D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A81558" wp14:editId="3747B5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05E6A3" wp14:editId="5E6DCE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30FD0">
      <w:rPr>
        <w:noProof/>
      </w:rPr>
      <w:drawing>
        <wp:anchor distT="0" distB="0" distL="114300" distR="114300" simplePos="0" relativeHeight="251694080" behindDoc="0" locked="0" layoutInCell="1" allowOverlap="1" wp14:anchorId="658EA2CB" wp14:editId="2C0837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251056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948B25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F9E7AA0" w14:textId="77777777" w:rsidR="00030FD0" w:rsidRPr="00596AA5" w:rsidRDefault="00030FD0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59A04" w14:textId="77777777" w:rsidR="00F77836" w:rsidRDefault="00F77836" w:rsidP="008068A2">
      <w:pPr>
        <w:spacing w:after="0" w:line="240" w:lineRule="auto"/>
      </w:pPr>
      <w:r>
        <w:separator/>
      </w:r>
    </w:p>
  </w:footnote>
  <w:footnote w:type="continuationSeparator" w:id="0">
    <w:p w14:paraId="04D6C651" w14:textId="77777777" w:rsidR="00F77836" w:rsidRDefault="00F77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5070" w14:textId="77777777" w:rsidR="00030FD0" w:rsidRDefault="00030FD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F67B8"/>
    <w:multiLevelType w:val="hybridMultilevel"/>
    <w:tmpl w:val="979CA64C"/>
    <w:lvl w:ilvl="0" w:tplc="53D23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88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5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C0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42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BC6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CB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0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6F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931538"/>
    <w:multiLevelType w:val="hybridMultilevel"/>
    <w:tmpl w:val="444C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709433">
    <w:abstractNumId w:val="4"/>
  </w:num>
  <w:num w:numId="2" w16cid:durableId="1236017254">
    <w:abstractNumId w:val="15"/>
  </w:num>
  <w:num w:numId="3" w16cid:durableId="159079325">
    <w:abstractNumId w:val="21"/>
  </w:num>
  <w:num w:numId="4" w16cid:durableId="1831944022">
    <w:abstractNumId w:val="17"/>
  </w:num>
  <w:num w:numId="5" w16cid:durableId="1583174102">
    <w:abstractNumId w:val="2"/>
  </w:num>
  <w:num w:numId="6" w16cid:durableId="947351183">
    <w:abstractNumId w:val="8"/>
  </w:num>
  <w:num w:numId="7" w16cid:durableId="1548689018">
    <w:abstractNumId w:val="1"/>
  </w:num>
  <w:num w:numId="8" w16cid:durableId="666446557">
    <w:abstractNumId w:val="11"/>
  </w:num>
  <w:num w:numId="9" w16cid:durableId="110319993">
    <w:abstractNumId w:val="16"/>
  </w:num>
  <w:num w:numId="10" w16cid:durableId="997071086">
    <w:abstractNumId w:val="9"/>
  </w:num>
  <w:num w:numId="11" w16cid:durableId="1908222420">
    <w:abstractNumId w:val="18"/>
  </w:num>
  <w:num w:numId="12" w16cid:durableId="303387586">
    <w:abstractNumId w:val="3"/>
  </w:num>
  <w:num w:numId="13" w16cid:durableId="1258632103">
    <w:abstractNumId w:val="19"/>
  </w:num>
  <w:num w:numId="14" w16cid:durableId="485702215">
    <w:abstractNumId w:val="10"/>
  </w:num>
  <w:num w:numId="15" w16cid:durableId="1641180990">
    <w:abstractNumId w:val="20"/>
  </w:num>
  <w:num w:numId="16" w16cid:durableId="23292597">
    <w:abstractNumId w:val="13"/>
  </w:num>
  <w:num w:numId="17" w16cid:durableId="894969068">
    <w:abstractNumId w:val="20"/>
  </w:num>
  <w:num w:numId="18" w16cid:durableId="1139111435">
    <w:abstractNumId w:val="12"/>
  </w:num>
  <w:num w:numId="19" w16cid:durableId="567375631">
    <w:abstractNumId w:val="7"/>
  </w:num>
  <w:num w:numId="20" w16cid:durableId="2135825973">
    <w:abstractNumId w:val="6"/>
  </w:num>
  <w:num w:numId="21" w16cid:durableId="224998037">
    <w:abstractNumId w:val="14"/>
  </w:num>
  <w:num w:numId="22" w16cid:durableId="396127204">
    <w:abstractNumId w:val="0"/>
  </w:num>
  <w:num w:numId="23" w16cid:durableId="1210219528">
    <w:abstractNumId w:val="22"/>
  </w:num>
  <w:num w:numId="24" w16cid:durableId="32520834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NDc3MzY3trCwMDFV0lEKTi0uzszPAykwrAUAI/Qa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D0"/>
    <w:rsid w:val="00064D15"/>
    <w:rsid w:val="0008559D"/>
    <w:rsid w:val="00086727"/>
    <w:rsid w:val="0009209B"/>
    <w:rsid w:val="000A0EC9"/>
    <w:rsid w:val="000A6794"/>
    <w:rsid w:val="000B39E6"/>
    <w:rsid w:val="000B56F0"/>
    <w:rsid w:val="000C5361"/>
    <w:rsid w:val="000F518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936"/>
    <w:rsid w:val="00183A2C"/>
    <w:rsid w:val="001A6728"/>
    <w:rsid w:val="001B49AD"/>
    <w:rsid w:val="001B7060"/>
    <w:rsid w:val="001C1FCD"/>
    <w:rsid w:val="001D2464"/>
    <w:rsid w:val="001D50AE"/>
    <w:rsid w:val="001E1161"/>
    <w:rsid w:val="001E3FEF"/>
    <w:rsid w:val="001F7621"/>
    <w:rsid w:val="00202683"/>
    <w:rsid w:val="00215FCE"/>
    <w:rsid w:val="00217B6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262C"/>
    <w:rsid w:val="002C539D"/>
    <w:rsid w:val="002C71C6"/>
    <w:rsid w:val="002D07CA"/>
    <w:rsid w:val="00305122"/>
    <w:rsid w:val="003230CF"/>
    <w:rsid w:val="003240C3"/>
    <w:rsid w:val="0033212E"/>
    <w:rsid w:val="0033490F"/>
    <w:rsid w:val="003639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EBB"/>
    <w:rsid w:val="003E1013"/>
    <w:rsid w:val="003E167F"/>
    <w:rsid w:val="003E2A3C"/>
    <w:rsid w:val="003E2F33"/>
    <w:rsid w:val="003E6BFB"/>
    <w:rsid w:val="003F1864"/>
    <w:rsid w:val="0041081C"/>
    <w:rsid w:val="004311CA"/>
    <w:rsid w:val="00471F37"/>
    <w:rsid w:val="0047331A"/>
    <w:rsid w:val="0047640B"/>
    <w:rsid w:val="0047644B"/>
    <w:rsid w:val="00476D4B"/>
    <w:rsid w:val="0049002A"/>
    <w:rsid w:val="00491748"/>
    <w:rsid w:val="004951A8"/>
    <w:rsid w:val="004A7E77"/>
    <w:rsid w:val="004B0253"/>
    <w:rsid w:val="004C0A80"/>
    <w:rsid w:val="004C3993"/>
    <w:rsid w:val="004D03E1"/>
    <w:rsid w:val="004D29A9"/>
    <w:rsid w:val="004E0D4F"/>
    <w:rsid w:val="004E4C1E"/>
    <w:rsid w:val="0050017E"/>
    <w:rsid w:val="00503820"/>
    <w:rsid w:val="005054C7"/>
    <w:rsid w:val="00507F81"/>
    <w:rsid w:val="00514A78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00"/>
    <w:rsid w:val="00640502"/>
    <w:rsid w:val="0064057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43F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B3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DD"/>
    <w:rsid w:val="0092426B"/>
    <w:rsid w:val="009254B7"/>
    <w:rsid w:val="00930CEE"/>
    <w:rsid w:val="00941FFF"/>
    <w:rsid w:val="00955691"/>
    <w:rsid w:val="00961157"/>
    <w:rsid w:val="0096397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FB6"/>
    <w:rsid w:val="00A35790"/>
    <w:rsid w:val="00A43BC0"/>
    <w:rsid w:val="00A45A89"/>
    <w:rsid w:val="00A47F12"/>
    <w:rsid w:val="00A507F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B4"/>
    <w:rsid w:val="00AD3214"/>
    <w:rsid w:val="00AE05D3"/>
    <w:rsid w:val="00AE355A"/>
    <w:rsid w:val="00B07B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DC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EC"/>
    <w:rsid w:val="00D4354E"/>
    <w:rsid w:val="00D43F69"/>
    <w:rsid w:val="00D50F79"/>
    <w:rsid w:val="00D73957"/>
    <w:rsid w:val="00D8395C"/>
    <w:rsid w:val="00D910AA"/>
    <w:rsid w:val="00DA028F"/>
    <w:rsid w:val="00DC1E1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C2E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D7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836"/>
    <w:rsid w:val="00F96D0D"/>
    <w:rsid w:val="00F976AD"/>
    <w:rsid w:val="00FA6461"/>
    <w:rsid w:val="00FD0A6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786A9B8"/>
  <w15:docId w15:val="{E3F01813-5B8D-4E1D-97E5-246875059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39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4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35FF2-F395-42BD-9C67-9E6111367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2097</Words>
  <Characters>1195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6</cp:revision>
  <cp:lastPrinted>2015-10-26T22:35:00Z</cp:lastPrinted>
  <dcterms:created xsi:type="dcterms:W3CDTF">2019-11-12T12:29:00Z</dcterms:created>
  <dcterms:modified xsi:type="dcterms:W3CDTF">2023-05-30T05:27:00Z</dcterms:modified>
  <cp:category>programming; education; software engineering; software development</cp:category>
</cp:coreProperties>
</file>